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A6ADFE" w14:textId="0449587F" w:rsidR="00B4472B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v-SE"/>
        </w:rPr>
        <w:t>Icon login</w:t>
      </w:r>
    </w:p>
    <w:p w14:paraId="5900C86D" w14:textId="7AB6CA29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sv-SE"/>
        </w:rPr>
        <w:drawing>
          <wp:inline distT="0" distB="0" distL="0" distR="0" wp14:anchorId="51768B4B" wp14:editId="19FF640F">
            <wp:extent cx="679450" cy="679450"/>
            <wp:effectExtent l="0" t="0" r="6350" b="6350"/>
            <wp:docPr id="267166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166876" name="Picture 26716687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450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989A2" w14:textId="081D9245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v-SE"/>
        </w:rPr>
        <w:t>Icon register</w:t>
      </w:r>
    </w:p>
    <w:p w14:paraId="7F45F271" w14:textId="0541ED28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sv-SE"/>
        </w:rPr>
        <w:drawing>
          <wp:inline distT="0" distB="0" distL="0" distR="0" wp14:anchorId="4D33DD37" wp14:editId="5DB3EEE0">
            <wp:extent cx="812698" cy="812698"/>
            <wp:effectExtent l="0" t="0" r="0" b="0"/>
            <wp:docPr id="1110799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79907" name="Picture 11107990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698" cy="812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747FF" w14:textId="6B832A92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v-SE"/>
        </w:rPr>
        <w:t>Icon add produk</w:t>
      </w:r>
    </w:p>
    <w:p w14:paraId="35DEA49F" w14:textId="6BE2D256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sv-SE"/>
        </w:rPr>
        <w:drawing>
          <wp:inline distT="0" distB="0" distL="0" distR="0" wp14:anchorId="77AC1F21" wp14:editId="45166457">
            <wp:extent cx="634921" cy="634921"/>
            <wp:effectExtent l="0" t="0" r="0" b="0"/>
            <wp:docPr id="184989924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899245" name="Picture 184989924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921" cy="634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B8595" w14:textId="60C54D66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v-SE"/>
        </w:rPr>
        <w:t>Icon edit produk</w:t>
      </w:r>
    </w:p>
    <w:p w14:paraId="3B695884" w14:textId="613816D0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sv-SE"/>
        </w:rPr>
        <w:drawing>
          <wp:inline distT="0" distB="0" distL="0" distR="0" wp14:anchorId="3FD01BFA" wp14:editId="7391871E">
            <wp:extent cx="1269841" cy="1269841"/>
            <wp:effectExtent l="0" t="0" r="6985" b="6985"/>
            <wp:docPr id="3020327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032765" name="Picture 30203276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841" cy="1269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678BF" w14:textId="288298E3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v-SE"/>
        </w:rPr>
        <w:t>Icon delete produk</w:t>
      </w:r>
    </w:p>
    <w:p w14:paraId="0C485463" w14:textId="4419B901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sv-SE"/>
        </w:rPr>
        <w:drawing>
          <wp:inline distT="0" distB="0" distL="0" distR="0" wp14:anchorId="29DB2DF0" wp14:editId="7656974E">
            <wp:extent cx="634921" cy="634921"/>
            <wp:effectExtent l="0" t="0" r="0" b="0"/>
            <wp:docPr id="64296765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967659" name="Picture 64296765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921" cy="634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10F70" w14:textId="7E4DF263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v-SE"/>
        </w:rPr>
        <w:t>Icon keranjang</w:t>
      </w:r>
    </w:p>
    <w:p w14:paraId="5B2A1F6F" w14:textId="0860F711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sv-SE"/>
        </w:rPr>
        <w:drawing>
          <wp:inline distT="0" distB="0" distL="0" distR="0" wp14:anchorId="0AF2EC6B" wp14:editId="3EFF0DC5">
            <wp:extent cx="812698" cy="812698"/>
            <wp:effectExtent l="0" t="0" r="0" b="0"/>
            <wp:docPr id="204310298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102982" name="Picture 204310298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698" cy="812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C49EE" w14:textId="6299CD01" w:rsidR="00087D69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sv-SE"/>
        </w:rPr>
        <w:t>Icon logout</w:t>
      </w:r>
    </w:p>
    <w:p w14:paraId="483042D2" w14:textId="1979F0BC" w:rsidR="00087D69" w:rsidRPr="00B4472B" w:rsidRDefault="00087D69" w:rsidP="00801F33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sv-SE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sv-SE"/>
        </w:rPr>
        <w:lastRenderedPageBreak/>
        <w:drawing>
          <wp:inline distT="0" distB="0" distL="0" distR="0" wp14:anchorId="7615165D" wp14:editId="23F183DD">
            <wp:extent cx="1269841" cy="1269841"/>
            <wp:effectExtent l="0" t="0" r="0" b="0"/>
            <wp:docPr id="23844017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440172" name="Picture 23844017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841" cy="1269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7D69" w:rsidRPr="00B447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4C21B0"/>
    <w:multiLevelType w:val="hybridMultilevel"/>
    <w:tmpl w:val="559A63C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3E57E1"/>
    <w:multiLevelType w:val="multilevel"/>
    <w:tmpl w:val="37C4B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CF6C0C"/>
    <w:multiLevelType w:val="hybridMultilevel"/>
    <w:tmpl w:val="CBB0C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DC26F0"/>
    <w:multiLevelType w:val="hybridMultilevel"/>
    <w:tmpl w:val="F49EDEB0"/>
    <w:lvl w:ilvl="0" w:tplc="5A304FD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023246"/>
    <w:multiLevelType w:val="hybridMultilevel"/>
    <w:tmpl w:val="32CC0C2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2273DF"/>
    <w:multiLevelType w:val="hybridMultilevel"/>
    <w:tmpl w:val="FAA04F32"/>
    <w:lvl w:ilvl="0" w:tplc="5EF2FAC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3F2997"/>
    <w:multiLevelType w:val="hybridMultilevel"/>
    <w:tmpl w:val="85AED9C0"/>
    <w:lvl w:ilvl="0" w:tplc="B7607E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68F0C36"/>
    <w:multiLevelType w:val="hybridMultilevel"/>
    <w:tmpl w:val="FF32ABC8"/>
    <w:lvl w:ilvl="0" w:tplc="F27E8E1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42410843">
    <w:abstractNumId w:val="2"/>
  </w:num>
  <w:num w:numId="2" w16cid:durableId="233588485">
    <w:abstractNumId w:val="4"/>
  </w:num>
  <w:num w:numId="3" w16cid:durableId="1454206554">
    <w:abstractNumId w:val="3"/>
  </w:num>
  <w:num w:numId="4" w16cid:durableId="322701327">
    <w:abstractNumId w:val="6"/>
  </w:num>
  <w:num w:numId="5" w16cid:durableId="2119325629">
    <w:abstractNumId w:val="0"/>
  </w:num>
  <w:num w:numId="6" w16cid:durableId="450903905">
    <w:abstractNumId w:val="5"/>
  </w:num>
  <w:num w:numId="7" w16cid:durableId="1411729428">
    <w:abstractNumId w:val="7"/>
  </w:num>
  <w:num w:numId="8" w16cid:durableId="14489357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3MDM0MrYwBVIGxko6SsGpxcWZ+XkgBYa1ADPQNiMsAAAA"/>
  </w:docVars>
  <w:rsids>
    <w:rsidRoot w:val="00913546"/>
    <w:rsid w:val="000748F7"/>
    <w:rsid w:val="00087D69"/>
    <w:rsid w:val="0015312A"/>
    <w:rsid w:val="001A73FB"/>
    <w:rsid w:val="00221B44"/>
    <w:rsid w:val="00237657"/>
    <w:rsid w:val="002D0DD7"/>
    <w:rsid w:val="003C3482"/>
    <w:rsid w:val="0040718A"/>
    <w:rsid w:val="00492797"/>
    <w:rsid w:val="005E398B"/>
    <w:rsid w:val="00601982"/>
    <w:rsid w:val="006C1A28"/>
    <w:rsid w:val="006E4B81"/>
    <w:rsid w:val="00771C0E"/>
    <w:rsid w:val="007959C0"/>
    <w:rsid w:val="007E5FF3"/>
    <w:rsid w:val="00801F33"/>
    <w:rsid w:val="008A5A8C"/>
    <w:rsid w:val="008B7F2C"/>
    <w:rsid w:val="00913546"/>
    <w:rsid w:val="0097318A"/>
    <w:rsid w:val="009B004F"/>
    <w:rsid w:val="009D42AC"/>
    <w:rsid w:val="00A85FF9"/>
    <w:rsid w:val="00B4472B"/>
    <w:rsid w:val="00B67977"/>
    <w:rsid w:val="00C154DB"/>
    <w:rsid w:val="00CA6779"/>
    <w:rsid w:val="00D66F83"/>
    <w:rsid w:val="00E746A5"/>
    <w:rsid w:val="00F10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CCAB5"/>
  <w15:chartTrackingRefBased/>
  <w15:docId w15:val="{FBE1B098-2792-46B9-936F-179D6B4F3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35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35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3546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35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3546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35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35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35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35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3546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135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3546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3546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3546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35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35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35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35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135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3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35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35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135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135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135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1354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354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354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13546"/>
    <w:rPr>
      <w:b/>
      <w:bCs/>
      <w:smallCaps/>
      <w:color w:val="2E74B5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2D0DD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3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63B39-D5FC-451F-B6D4-AA60D1A8A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17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n Kardiana</dc:creator>
  <cp:keywords/>
  <dc:description/>
  <cp:lastModifiedBy>Fairuz Izdhihar Khalisha</cp:lastModifiedBy>
  <cp:revision>1</cp:revision>
  <dcterms:created xsi:type="dcterms:W3CDTF">2025-05-26T16:39:00Z</dcterms:created>
  <dcterms:modified xsi:type="dcterms:W3CDTF">2025-06-15T02:45:00Z</dcterms:modified>
</cp:coreProperties>
</file>